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1907D7" w14:textId="348446C5" w:rsidR="002D6DBB" w:rsidRDefault="009D1403" w:rsidP="00B44A54">
      <w:pPr>
        <w:jc w:val="center"/>
        <w:rPr>
          <w:rFonts w:asciiTheme="majorBidi" w:hAnsiTheme="majorBidi" w:cstheme="majorBidi"/>
          <w:i/>
          <w:iCs/>
          <w:sz w:val="44"/>
          <w:szCs w:val="44"/>
        </w:rPr>
      </w:pPr>
      <w:r>
        <w:rPr>
          <w:rFonts w:asciiTheme="majorBidi" w:hAnsiTheme="majorBidi" w:cstheme="majorBidi"/>
          <w:i/>
          <w:iCs/>
          <w:sz w:val="44"/>
          <w:szCs w:val="44"/>
        </w:rPr>
        <w:t>Predicting chess games</w:t>
      </w:r>
      <w:r w:rsidR="00B44A54" w:rsidRPr="00B44A54">
        <w:rPr>
          <w:rFonts w:asciiTheme="majorBidi" w:hAnsiTheme="majorBidi" w:cstheme="majorBidi"/>
          <w:i/>
          <w:iCs/>
          <w:sz w:val="44"/>
          <w:szCs w:val="44"/>
        </w:rPr>
        <w:t xml:space="preserve"> using linear regression </w:t>
      </w:r>
    </w:p>
    <w:p w14:paraId="750D66BC" w14:textId="55E724EB" w:rsidR="00B44A54" w:rsidRDefault="00B44A54" w:rsidP="00B44A54">
      <w:pPr>
        <w:jc w:val="center"/>
        <w:rPr>
          <w:rFonts w:asciiTheme="majorBidi" w:hAnsiTheme="majorBidi" w:cstheme="majorBidi"/>
          <w:i/>
          <w:iCs/>
          <w:sz w:val="32"/>
          <w:szCs w:val="32"/>
        </w:rPr>
      </w:pPr>
      <w:r w:rsidRPr="00B44A54">
        <w:rPr>
          <w:rFonts w:asciiTheme="majorBidi" w:hAnsiTheme="majorBidi" w:cstheme="majorBidi"/>
          <w:i/>
          <w:iCs/>
          <w:sz w:val="32"/>
          <w:szCs w:val="32"/>
        </w:rPr>
        <w:t>Mohamed Adel 2018/14648</w:t>
      </w:r>
    </w:p>
    <w:p w14:paraId="1F802BCE" w14:textId="131D4EE9" w:rsidR="00B44A54" w:rsidRDefault="00B44A54" w:rsidP="00B44A54">
      <w:pPr>
        <w:jc w:val="center"/>
        <w:rPr>
          <w:rFonts w:asciiTheme="majorBidi" w:hAnsiTheme="majorBidi" w:cstheme="majorBidi"/>
          <w:i/>
          <w:iCs/>
          <w:sz w:val="32"/>
          <w:szCs w:val="32"/>
        </w:rPr>
      </w:pPr>
    </w:p>
    <w:p w14:paraId="7FF57240" w14:textId="362D56E6" w:rsidR="00B44A54" w:rsidRPr="00D221C3" w:rsidRDefault="00B44A54" w:rsidP="00B44A54">
      <w:pPr>
        <w:rPr>
          <w:rFonts w:asciiTheme="majorBidi" w:hAnsiTheme="majorBidi" w:cstheme="majorBidi"/>
          <w:sz w:val="32"/>
          <w:szCs w:val="32"/>
          <w:u w:val="single"/>
        </w:rPr>
      </w:pPr>
      <w:r w:rsidRPr="00D221C3">
        <w:rPr>
          <w:rFonts w:asciiTheme="majorBidi" w:hAnsiTheme="majorBidi" w:cstheme="majorBidi"/>
          <w:i/>
          <w:iCs/>
          <w:sz w:val="36"/>
          <w:szCs w:val="36"/>
          <w:u w:val="single"/>
        </w:rPr>
        <w:t xml:space="preserve">Linear regression: </w:t>
      </w:r>
    </w:p>
    <w:p w14:paraId="046B7CBE" w14:textId="12082710" w:rsidR="00B44A54" w:rsidRPr="00B44A54" w:rsidRDefault="00B44A54" w:rsidP="00B44A54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 w:rsidRPr="00B44A54">
        <w:rPr>
          <w:rFonts w:asciiTheme="majorBidi" w:hAnsiTheme="majorBidi" w:cstheme="majorBidi"/>
          <w:sz w:val="28"/>
          <w:szCs w:val="28"/>
        </w:rPr>
        <w:t xml:space="preserve">The data is modeled using a straight line </w:t>
      </w:r>
    </w:p>
    <w:p w14:paraId="66230AA7" w14:textId="55C8BAFC" w:rsidR="00B44A54" w:rsidRPr="00B44A54" w:rsidRDefault="00B44A54" w:rsidP="00B44A54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 w:rsidRPr="00B44A54">
        <w:rPr>
          <w:rFonts w:asciiTheme="majorBidi" w:hAnsiTheme="majorBidi" w:cstheme="majorBidi"/>
          <w:sz w:val="28"/>
          <w:szCs w:val="28"/>
        </w:rPr>
        <w:t xml:space="preserve">used with continuous variables </w:t>
      </w:r>
    </w:p>
    <w:p w14:paraId="087828B7" w14:textId="70D4B089" w:rsidR="00B44A54" w:rsidRPr="00B44A54" w:rsidRDefault="00B44A54" w:rsidP="00B44A54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 w:rsidRPr="00B44A54">
        <w:rPr>
          <w:rFonts w:asciiTheme="majorBidi" w:hAnsiTheme="majorBidi" w:cstheme="majorBidi"/>
          <w:sz w:val="28"/>
          <w:szCs w:val="28"/>
        </w:rPr>
        <w:t xml:space="preserve">The output is the value of prediction </w:t>
      </w:r>
    </w:p>
    <w:p w14:paraId="75FCB783" w14:textId="465B33BC" w:rsidR="00B44A54" w:rsidRDefault="00B44A54" w:rsidP="00D221C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 w:rsidRPr="00B44A54">
        <w:rPr>
          <w:rFonts w:asciiTheme="majorBidi" w:hAnsiTheme="majorBidi" w:cstheme="majorBidi"/>
          <w:sz w:val="28"/>
          <w:szCs w:val="28"/>
        </w:rPr>
        <w:t>Accuracy is calculated with loss</w:t>
      </w:r>
      <w:r w:rsidR="00245EB6">
        <w:rPr>
          <w:rFonts w:asciiTheme="majorBidi" w:hAnsiTheme="majorBidi" w:cstheme="majorBidi"/>
          <w:sz w:val="28"/>
          <w:szCs w:val="28"/>
        </w:rPr>
        <w:t xml:space="preserve"> or </w:t>
      </w:r>
      <w:r w:rsidRPr="00B44A54">
        <w:rPr>
          <w:rFonts w:asciiTheme="majorBidi" w:hAnsiTheme="majorBidi" w:cstheme="majorBidi"/>
          <w:sz w:val="28"/>
          <w:szCs w:val="28"/>
        </w:rPr>
        <w:t xml:space="preserve">R squared </w:t>
      </w:r>
    </w:p>
    <w:p w14:paraId="33DC9275" w14:textId="5B0D440F" w:rsidR="00D221C3" w:rsidRDefault="00D221C3" w:rsidP="00D221C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  <w:highlight w:val="yellow"/>
        </w:rPr>
      </w:pPr>
      <w:r w:rsidRPr="00D221C3">
        <w:rPr>
          <w:rFonts w:asciiTheme="majorBidi" w:hAnsiTheme="majorBidi" w:cstheme="majorBidi"/>
          <w:sz w:val="28"/>
          <w:szCs w:val="28"/>
          <w:highlight w:val="yellow"/>
        </w:rPr>
        <w:t xml:space="preserve">Our main goal is to reduce the error between the estimated value and actual value </w:t>
      </w:r>
    </w:p>
    <w:p w14:paraId="26F8C8A5" w14:textId="5B50A6EF" w:rsidR="009D1403" w:rsidRPr="009D1403" w:rsidRDefault="009D1403" w:rsidP="00DA65AC">
      <w:pPr>
        <w:rPr>
          <w:rFonts w:asciiTheme="majorBidi" w:hAnsiTheme="majorBidi" w:cstheme="majorBidi"/>
          <w:sz w:val="28"/>
          <w:szCs w:val="28"/>
          <w:highlight w:val="yellow"/>
        </w:rPr>
      </w:pPr>
    </w:p>
    <w:sectPr w:rsidR="009D1403" w:rsidRPr="009D14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841075"/>
    <w:multiLevelType w:val="hybridMultilevel"/>
    <w:tmpl w:val="068EE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801225"/>
    <w:multiLevelType w:val="hybridMultilevel"/>
    <w:tmpl w:val="84B21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CE7757"/>
    <w:multiLevelType w:val="hybridMultilevel"/>
    <w:tmpl w:val="42D0B0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0NjE3sDA1NTazMDNQ0lEKTi0uzszPAykwqgUAapYDPCwAAAA="/>
  </w:docVars>
  <w:rsids>
    <w:rsidRoot w:val="004E0BCB"/>
    <w:rsid w:val="00136B08"/>
    <w:rsid w:val="00245EB6"/>
    <w:rsid w:val="002D6DBB"/>
    <w:rsid w:val="004E0BCB"/>
    <w:rsid w:val="009D1403"/>
    <w:rsid w:val="00B44A54"/>
    <w:rsid w:val="00D221C3"/>
    <w:rsid w:val="00DA65AC"/>
    <w:rsid w:val="00F85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A8BC26"/>
  <w15:chartTrackingRefBased/>
  <w15:docId w15:val="{AA5578E2-F24E-4656-A710-76CCB7063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4A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1</Pages>
  <Words>50</Words>
  <Characters>28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ed adel</dc:creator>
  <cp:keywords/>
  <dc:description/>
  <cp:lastModifiedBy>Muhammed adel</cp:lastModifiedBy>
  <cp:revision>4</cp:revision>
  <dcterms:created xsi:type="dcterms:W3CDTF">2022-01-08T16:58:00Z</dcterms:created>
  <dcterms:modified xsi:type="dcterms:W3CDTF">2022-01-08T20:56:00Z</dcterms:modified>
</cp:coreProperties>
</file>